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3084" w:rsidRPr="00740D17" w:rsidRDefault="002F3084" w:rsidP="00F365C2">
      <w:pPr>
        <w:jc w:val="center"/>
        <w:rPr>
          <w:b/>
          <w:bCs/>
          <w:sz w:val="40"/>
          <w:szCs w:val="48"/>
        </w:rPr>
      </w:pPr>
      <w:bookmarkStart w:id="0" w:name="_GoBack"/>
      <w:bookmarkEnd w:id="0"/>
      <w:r w:rsidRPr="00740D17">
        <w:rPr>
          <w:b/>
          <w:bCs/>
          <w:sz w:val="40"/>
          <w:szCs w:val="48"/>
        </w:rPr>
        <w:t>LAB 2</w:t>
      </w:r>
      <w:r w:rsidR="004D1C9E">
        <w:rPr>
          <w:b/>
          <w:bCs/>
          <w:sz w:val="40"/>
          <w:szCs w:val="48"/>
        </w:rPr>
        <w:t>: Simple</w:t>
      </w:r>
      <w:r w:rsidRPr="00740D17">
        <w:rPr>
          <w:b/>
          <w:bCs/>
          <w:sz w:val="40"/>
          <w:szCs w:val="48"/>
        </w:rPr>
        <w:t xml:space="preserve"> UI</w:t>
      </w:r>
    </w:p>
    <w:p w:rsidR="002F3084" w:rsidRDefault="00D94596" w:rsidP="002F3084">
      <w:pPr>
        <w:pStyle w:val="ListParagraph"/>
        <w:numPr>
          <w:ilvl w:val="0"/>
          <w:numId w:val="1"/>
        </w:numPr>
        <w:rPr>
          <w:b/>
          <w:bCs/>
          <w:sz w:val="24"/>
          <w:szCs w:val="32"/>
        </w:rPr>
      </w:pPr>
      <w:r>
        <w:rPr>
          <w:noProof/>
          <w:color w:val="FF0000"/>
        </w:rPr>
        <w:drawing>
          <wp:anchor distT="0" distB="0" distL="114300" distR="114300" simplePos="0" relativeHeight="251658240" behindDoc="0" locked="0" layoutInCell="1" allowOverlap="1" wp14:anchorId="59E01116" wp14:editId="03FC4CFE">
            <wp:simplePos x="0" y="0"/>
            <wp:positionH relativeFrom="column">
              <wp:posOffset>4706620</wp:posOffset>
            </wp:positionH>
            <wp:positionV relativeFrom="paragraph">
              <wp:posOffset>124295</wp:posOffset>
            </wp:positionV>
            <wp:extent cx="1814195" cy="3275330"/>
            <wp:effectExtent l="0" t="0" r="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195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084" w:rsidRPr="000C6553">
        <w:rPr>
          <w:b/>
          <w:bCs/>
          <w:sz w:val="24"/>
          <w:szCs w:val="32"/>
        </w:rPr>
        <w:t>Create simple app</w:t>
      </w:r>
      <w:r w:rsidR="00323FF3" w:rsidRPr="000C6553">
        <w:rPr>
          <w:b/>
          <w:bCs/>
          <w:sz w:val="24"/>
          <w:szCs w:val="32"/>
        </w:rPr>
        <w:t xml:space="preserve"> and basic command builder</w:t>
      </w:r>
    </w:p>
    <w:p w:rsidR="00F365C2" w:rsidRPr="00F365C2" w:rsidRDefault="00F365C2" w:rsidP="00F365C2">
      <w:pPr>
        <w:pStyle w:val="ListParagraph"/>
        <w:rPr>
          <w:sz w:val="24"/>
          <w:szCs w:val="32"/>
        </w:rPr>
      </w:pPr>
    </w:p>
    <w:p w:rsidR="00F365C2" w:rsidRDefault="00F365C2" w:rsidP="00F365C2">
      <w:pPr>
        <w:pStyle w:val="ListParagraph"/>
      </w:pPr>
      <w:r>
        <w:t>//%appdata% to find the hidden AppData</w:t>
      </w:r>
    </w:p>
    <w:p w:rsidR="00F365C2" w:rsidRDefault="00F365C2" w:rsidP="00F365C2">
      <w:pPr>
        <w:pStyle w:val="ListParagraph"/>
      </w:pPr>
      <w:r>
        <w:t>1. Goto path C:\Users\ekarat\AppData\Local\Android\sdk\tools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2. Generate project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ndroid create project --target 1 --path d:\lab2 --activity MainActivity --package com.tni.mobile.ekarat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3. Set JAVA_HOME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C:\&gt;setx JAVA_HOME " "c:\Program Files (x86)\Java\jdk1.8.0_91""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4. Use ant to compile inside d:\lab2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D:\apache-ant-1.9.7\bin\ant dubug</w:t>
      </w:r>
    </w:p>
    <w:p w:rsidR="00F365C2" w:rsidRDefault="00F365C2" w:rsidP="00F365C2">
      <w:pPr>
        <w:pStyle w:val="ListParagraph"/>
      </w:pPr>
      <w:r>
        <w:t>//If not work</w:t>
      </w:r>
      <w:r w:rsidR="000C6553">
        <w:t>s</w:t>
      </w:r>
      <w:r>
        <w:t>, delete /.android/debug.keystore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5. Show the available android version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ndroid list target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6. Call sdk manager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ndroid sdk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7. Create new EMU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ndroid create avd -n myEMU -t 1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8. Call myEMU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emulator @myEMU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//9. Install apk on emulator</w:t>
      </w:r>
    </w:p>
    <w:p w:rsidR="00F365C2" w:rsidRPr="000C6553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db -s emulator-5554 install [AppName]-debug.apk</w:t>
      </w:r>
    </w:p>
    <w:p w:rsidR="00F365C2" w:rsidRDefault="00F365C2" w:rsidP="00F365C2">
      <w:pPr>
        <w:pStyle w:val="ListParagraph"/>
      </w:pPr>
      <w:r>
        <w:t>D:\lab2\bin&gt;c:\users\ekarat\AppData\Local\Android\Sdk\platform-tools\adb -s emulator-5554 install MainActivity-debug.apk</w:t>
      </w:r>
    </w:p>
    <w:p w:rsidR="00F365C2" w:rsidRDefault="00F365C2" w:rsidP="00F365C2">
      <w:pPr>
        <w:pStyle w:val="ListParagraph"/>
      </w:pPr>
    </w:p>
    <w:p w:rsidR="00F365C2" w:rsidRDefault="00F365C2" w:rsidP="00F365C2">
      <w:pPr>
        <w:pStyle w:val="ListParagraph"/>
      </w:pPr>
      <w:r>
        <w:t>//Option, uninstall</w:t>
      </w:r>
    </w:p>
    <w:p w:rsidR="00F365C2" w:rsidRDefault="00F365C2" w:rsidP="00F365C2">
      <w:pPr>
        <w:pStyle w:val="ListParagraph"/>
        <w:rPr>
          <w:color w:val="FF0000"/>
        </w:rPr>
      </w:pPr>
      <w:r w:rsidRPr="000C6553">
        <w:rPr>
          <w:color w:val="FF0000"/>
        </w:rPr>
        <w:t>adb uninstall com.tni.mobile.ekarat</w:t>
      </w:r>
    </w:p>
    <w:p w:rsidR="00D94596" w:rsidRDefault="00D94596" w:rsidP="00F365C2">
      <w:pPr>
        <w:pStyle w:val="ListParagraph"/>
        <w:rPr>
          <w:color w:val="FF0000"/>
        </w:rPr>
      </w:pPr>
    </w:p>
    <w:p w:rsidR="00D94596" w:rsidRDefault="00D94596" w:rsidP="00F365C2">
      <w:pPr>
        <w:pStyle w:val="ListParagraph"/>
        <w:rPr>
          <w:color w:val="FF0000"/>
        </w:rPr>
      </w:pPr>
    </w:p>
    <w:p w:rsidR="00740D17" w:rsidRDefault="00740D17" w:rsidP="00F365C2">
      <w:pPr>
        <w:pStyle w:val="ListParagraph"/>
        <w:rPr>
          <w:color w:val="FF0000"/>
        </w:rPr>
      </w:pPr>
    </w:p>
    <w:p w:rsidR="00740D17" w:rsidRDefault="00740D17" w:rsidP="00F365C2">
      <w:pPr>
        <w:pStyle w:val="ListParagraph"/>
        <w:rPr>
          <w:color w:val="FF0000"/>
        </w:rPr>
      </w:pPr>
    </w:p>
    <w:p w:rsidR="00D94596" w:rsidRPr="000C6553" w:rsidRDefault="00D94596" w:rsidP="00F365C2">
      <w:pPr>
        <w:pStyle w:val="ListParagraph"/>
        <w:rPr>
          <w:color w:val="FF0000"/>
        </w:rPr>
      </w:pPr>
    </w:p>
    <w:p w:rsidR="00F365C2" w:rsidRDefault="00F365C2" w:rsidP="00F365C2">
      <w:pPr>
        <w:pStyle w:val="ListParagraph"/>
      </w:pPr>
    </w:p>
    <w:p w:rsidR="0044388B" w:rsidRPr="00963F6F" w:rsidRDefault="0044388B" w:rsidP="0044388B">
      <w:pPr>
        <w:pStyle w:val="ListParagraph"/>
        <w:numPr>
          <w:ilvl w:val="0"/>
          <w:numId w:val="1"/>
        </w:numPr>
        <w:rPr>
          <w:b/>
          <w:bCs/>
          <w:sz w:val="24"/>
          <w:szCs w:val="32"/>
        </w:rPr>
      </w:pPr>
      <w:r w:rsidRPr="00963F6F">
        <w:rPr>
          <w:b/>
          <w:bCs/>
          <w:sz w:val="24"/>
          <w:szCs w:val="32"/>
        </w:rPr>
        <w:lastRenderedPageBreak/>
        <w:t>Building Simple UI</w:t>
      </w:r>
      <w:r w:rsidR="009049C2" w:rsidRPr="00963F6F">
        <w:rPr>
          <w:b/>
          <w:bCs/>
          <w:sz w:val="24"/>
          <w:szCs w:val="32"/>
        </w:rPr>
        <w:t xml:space="preserve"> (Layout)</w:t>
      </w:r>
    </w:p>
    <w:p w:rsidR="0060256F" w:rsidRDefault="0060256F" w:rsidP="0060256F">
      <w:pPr>
        <w:pStyle w:val="ListParagraph"/>
        <w:numPr>
          <w:ilvl w:val="1"/>
          <w:numId w:val="1"/>
        </w:numPr>
      </w:pPr>
      <w:r>
        <w:t>Add EditText</w:t>
      </w:r>
    </w:p>
    <w:p w:rsidR="0060256F" w:rsidRDefault="0060256F" w:rsidP="0060256F">
      <w:pPr>
        <w:pStyle w:val="ListParagraph"/>
        <w:numPr>
          <w:ilvl w:val="2"/>
          <w:numId w:val="1"/>
        </w:numPr>
      </w:pPr>
      <w:r>
        <w:t xml:space="preserve">Replace </w:t>
      </w:r>
      <w:r w:rsidRPr="0060256F">
        <w:rPr>
          <w:color w:val="FF0000"/>
        </w:rPr>
        <w:t xml:space="preserve">TextView </w:t>
      </w:r>
      <w:r>
        <w:t xml:space="preserve">with </w:t>
      </w:r>
      <w:r w:rsidRPr="0060256F">
        <w:rPr>
          <w:color w:val="FF0000"/>
        </w:rPr>
        <w:t xml:space="preserve">EditText </w:t>
      </w:r>
      <w:r>
        <w:t>node</w:t>
      </w:r>
    </w:p>
    <w:p w:rsidR="0060256F" w:rsidRDefault="0060256F" w:rsidP="0087728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0" w:color="DDDDDD"/>
        </w:pBdr>
        <w:shd w:val="clear" w:color="auto" w:fill="F7F7F7"/>
        <w:spacing w:after="240" w:line="270" w:lineRule="atLeast"/>
        <w:ind w:left="2410"/>
        <w:rPr>
          <w:rFonts w:ascii="Consolas" w:hAnsi="Consolas" w:cs="Consolas"/>
          <w:color w:val="006600"/>
        </w:rPr>
      </w:pPr>
      <w:r>
        <w:rPr>
          <w:rStyle w:val="tag"/>
          <w:rFonts w:ascii="Consolas" w:eastAsiaTheme="majorEastAsia" w:hAnsi="Consolas" w:cs="Consolas"/>
          <w:color w:val="000088"/>
        </w:rPr>
        <w:t>&lt;EditText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atn"/>
          <w:rFonts w:ascii="Consolas" w:hAnsi="Consolas" w:cs="Consolas"/>
          <w:color w:val="882288"/>
        </w:rPr>
        <w:t>android:id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+id/edit_message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layout_width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layout_heigh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hin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string/edit_message"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tag"/>
          <w:rFonts w:ascii="Consolas" w:eastAsiaTheme="majorEastAsia" w:hAnsi="Consolas" w:cs="Consolas"/>
          <w:color w:val="000088"/>
        </w:rPr>
        <w:t>/&gt;</w:t>
      </w:r>
    </w:p>
    <w:p w:rsidR="0060256F" w:rsidRDefault="0060256F" w:rsidP="0060256F">
      <w:pPr>
        <w:pStyle w:val="ListParagraph"/>
        <w:numPr>
          <w:ilvl w:val="2"/>
          <w:numId w:val="1"/>
        </w:numPr>
      </w:pPr>
      <w:r>
        <w:t>Compile &amp; Run</w:t>
      </w:r>
      <w:r w:rsidR="000201C6">
        <w:t>, Success or fail? Why?</w:t>
      </w:r>
    </w:p>
    <w:p w:rsidR="0060256F" w:rsidRDefault="0060256F" w:rsidP="0060256F">
      <w:pPr>
        <w:pStyle w:val="ListParagraph"/>
        <w:ind w:left="2340"/>
      </w:pPr>
    </w:p>
    <w:p w:rsidR="0060256F" w:rsidRDefault="0060256F" w:rsidP="0060256F">
      <w:pPr>
        <w:pStyle w:val="ListParagraph"/>
        <w:numPr>
          <w:ilvl w:val="1"/>
          <w:numId w:val="1"/>
        </w:numPr>
      </w:pPr>
      <w:r>
        <w:t>Add Button</w:t>
      </w:r>
    </w:p>
    <w:p w:rsidR="00566DE7" w:rsidRDefault="00566DE7" w:rsidP="00566DE7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F7F7F7"/>
        <w:spacing w:after="240" w:line="270" w:lineRule="atLeast"/>
        <w:ind w:left="2410" w:right="261"/>
        <w:rPr>
          <w:rFonts w:ascii="Consolas" w:hAnsi="Consolas" w:cs="Consolas"/>
          <w:color w:val="006600"/>
        </w:rPr>
      </w:pPr>
      <w:r>
        <w:rPr>
          <w:rStyle w:val="tag"/>
          <w:rFonts w:ascii="Consolas" w:eastAsiaTheme="majorEastAsia" w:hAnsi="Consolas" w:cs="Consolas"/>
          <w:color w:val="000088"/>
        </w:rPr>
        <w:t>&lt;Button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    </w:t>
      </w:r>
      <w:r>
        <w:rPr>
          <w:rStyle w:val="atn"/>
          <w:rFonts w:ascii="Consolas" w:hAnsi="Consolas" w:cs="Consolas"/>
          <w:color w:val="882288"/>
        </w:rPr>
        <w:t>android:layout_width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    </w:t>
      </w:r>
      <w:r>
        <w:rPr>
          <w:rStyle w:val="atn"/>
          <w:rFonts w:ascii="Consolas" w:hAnsi="Consolas" w:cs="Consolas"/>
          <w:color w:val="882288"/>
        </w:rPr>
        <w:t>android:layout_heigh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    </w:t>
      </w:r>
      <w:r>
        <w:rPr>
          <w:rStyle w:val="atn"/>
          <w:rFonts w:ascii="Consolas" w:hAnsi="Consolas" w:cs="Consolas"/>
          <w:color w:val="882288"/>
        </w:rPr>
        <w:t>android:tex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string/button_send"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tag"/>
          <w:rFonts w:ascii="Consolas" w:eastAsiaTheme="majorEastAsia" w:hAnsi="Consolas" w:cs="Consolas"/>
          <w:color w:val="000088"/>
        </w:rPr>
        <w:t>/&gt;</w:t>
      </w:r>
    </w:p>
    <w:p w:rsidR="00566DE7" w:rsidRDefault="00566DE7" w:rsidP="00566DE7">
      <w:pPr>
        <w:pStyle w:val="ListParagraph"/>
        <w:numPr>
          <w:ilvl w:val="2"/>
          <w:numId w:val="1"/>
        </w:numPr>
      </w:pPr>
      <w:r>
        <w:t>Compile &amp; Run, Success or fail? Why?</w:t>
      </w:r>
    </w:p>
    <w:p w:rsidR="00566DE7" w:rsidRPr="00963F6F" w:rsidRDefault="00566DE7" w:rsidP="00566DE7">
      <w:pPr>
        <w:pStyle w:val="ListParagraph"/>
        <w:rPr>
          <w:sz w:val="20"/>
          <w:szCs w:val="24"/>
        </w:rPr>
      </w:pPr>
    </w:p>
    <w:p w:rsidR="00566DE7" w:rsidRPr="00963F6F" w:rsidRDefault="00566DE7" w:rsidP="00566DE7">
      <w:pPr>
        <w:pStyle w:val="ListParagraph"/>
      </w:pPr>
      <w:r w:rsidRPr="00963F6F">
        <w:t>Exercise</w:t>
      </w:r>
    </w:p>
    <w:p w:rsidR="00566DE7" w:rsidRDefault="00566DE7" w:rsidP="00566DE7">
      <w:pPr>
        <w:pStyle w:val="ListParagraph"/>
      </w:pPr>
      <w:r>
        <w:t>2.1 Change the layout’s orientation to “horizontal”.</w:t>
      </w:r>
    </w:p>
    <w:p w:rsidR="009D441B" w:rsidRDefault="009D441B" w:rsidP="00566DE7">
      <w:pPr>
        <w:pStyle w:val="ListParagraph"/>
      </w:pPr>
      <w:r>
        <w:t>2.2 Change the button XML to</w:t>
      </w:r>
    </w:p>
    <w:p w:rsidR="009D441B" w:rsidRDefault="009D441B" w:rsidP="00566DE7">
      <w:pPr>
        <w:pStyle w:val="ListParagraph"/>
      </w:pPr>
    </w:p>
    <w:p w:rsidR="009D441B" w:rsidRPr="009D441B" w:rsidRDefault="009D441B" w:rsidP="009D441B">
      <w:pPr>
        <w:pStyle w:val="ListParagraph"/>
      </w:pPr>
      <w:r w:rsidRPr="009D441B">
        <w:t>&lt;Button</w:t>
      </w:r>
    </w:p>
    <w:p w:rsidR="009D441B" w:rsidRPr="009D441B" w:rsidRDefault="009D441B" w:rsidP="009D441B">
      <w:pPr>
        <w:pStyle w:val="ListParagraph"/>
      </w:pPr>
      <w:r w:rsidRPr="009D441B">
        <w:tab/>
        <w:t xml:space="preserve">android:layout_width="188dp" </w:t>
      </w:r>
    </w:p>
    <w:p w:rsidR="009D441B" w:rsidRPr="009D441B" w:rsidRDefault="009D441B" w:rsidP="009D441B">
      <w:pPr>
        <w:pStyle w:val="ListParagraph"/>
      </w:pPr>
      <w:r w:rsidRPr="009D441B">
        <w:tab/>
        <w:t xml:space="preserve">android:layout_height="wrap_content" </w:t>
      </w:r>
    </w:p>
    <w:p w:rsidR="009D441B" w:rsidRPr="009D441B" w:rsidRDefault="009D441B" w:rsidP="009D441B">
      <w:pPr>
        <w:pStyle w:val="ListParagraph"/>
      </w:pPr>
      <w:r w:rsidRPr="009D441B">
        <w:tab/>
        <w:t xml:space="preserve">android:layout_x="126px" </w:t>
      </w:r>
    </w:p>
    <w:p w:rsidR="009D441B" w:rsidRPr="009D441B" w:rsidRDefault="009D441B" w:rsidP="009D441B">
      <w:pPr>
        <w:pStyle w:val="ListParagraph"/>
      </w:pPr>
      <w:r w:rsidRPr="009D441B">
        <w:tab/>
        <w:t>android:layout_y="361px"</w:t>
      </w:r>
    </w:p>
    <w:p w:rsidR="009D441B" w:rsidRDefault="009D441B" w:rsidP="009D441B">
      <w:pPr>
        <w:pStyle w:val="ListParagraph"/>
      </w:pPr>
      <w:r w:rsidRPr="009D441B">
        <w:tab/>
        <w:t>android:text="@string/button_send" /&gt;</w:t>
      </w:r>
    </w:p>
    <w:p w:rsidR="009D441B" w:rsidRDefault="009D441B" w:rsidP="009D441B">
      <w:pPr>
        <w:pStyle w:val="ListParagraph"/>
      </w:pPr>
    </w:p>
    <w:p w:rsidR="00F153C2" w:rsidRDefault="009D441B" w:rsidP="00566DE7">
      <w:pPr>
        <w:pStyle w:val="ListParagraph"/>
      </w:pPr>
      <w:r>
        <w:t>2.3</w:t>
      </w:r>
      <w:r w:rsidR="00F153C2">
        <w:t xml:space="preserve"> Change the linear layout to absolute layout</w:t>
      </w:r>
      <w:r w:rsidR="003C7DF1">
        <w:t>, and adjust button size and position</w:t>
      </w:r>
      <w:r w:rsidR="003670ED">
        <w:t xml:space="preserve"> arbitarily</w:t>
      </w:r>
      <w:r w:rsidR="003C7DF1">
        <w:t>.</w:t>
      </w:r>
    </w:p>
    <w:p w:rsidR="003670ED" w:rsidRDefault="003670ED" w:rsidP="00566DE7">
      <w:pPr>
        <w:pStyle w:val="ListParagraph"/>
      </w:pPr>
      <w:r>
        <w:t>2.4 Modify the XML to relative layout as shown in page 13 of lecture 2.</w:t>
      </w:r>
    </w:p>
    <w:p w:rsidR="00566DE7" w:rsidRDefault="00566DE7" w:rsidP="00566DE7">
      <w:pPr>
        <w:pStyle w:val="ListParagraph"/>
      </w:pPr>
    </w:p>
    <w:p w:rsidR="00566DE7" w:rsidRDefault="00566DE7" w:rsidP="00566DE7">
      <w:pPr>
        <w:pStyle w:val="ListParagraph"/>
      </w:pPr>
    </w:p>
    <w:p w:rsidR="00566DE7" w:rsidRDefault="00566DE7" w:rsidP="00566DE7">
      <w:pPr>
        <w:pStyle w:val="ListParagraph"/>
      </w:pPr>
    </w:p>
    <w:p w:rsidR="00566DE7" w:rsidRDefault="00566DE7" w:rsidP="00566DE7">
      <w:pPr>
        <w:pStyle w:val="ListParagraph"/>
      </w:pPr>
    </w:p>
    <w:p w:rsidR="00261B47" w:rsidRDefault="00261B47" w:rsidP="00566DE7">
      <w:pPr>
        <w:pStyle w:val="ListParagraph"/>
      </w:pPr>
    </w:p>
    <w:p w:rsidR="00261B47" w:rsidRDefault="00261B47" w:rsidP="00566DE7">
      <w:pPr>
        <w:pStyle w:val="ListParagraph"/>
      </w:pPr>
    </w:p>
    <w:p w:rsidR="00261B47" w:rsidRDefault="00261B47" w:rsidP="00566DE7">
      <w:pPr>
        <w:pStyle w:val="ListParagraph"/>
      </w:pPr>
    </w:p>
    <w:p w:rsidR="00261B47" w:rsidRDefault="00261B47" w:rsidP="00566DE7">
      <w:pPr>
        <w:pStyle w:val="ListParagraph"/>
      </w:pPr>
    </w:p>
    <w:p w:rsidR="00261B47" w:rsidRDefault="00261B47" w:rsidP="00566DE7">
      <w:pPr>
        <w:pStyle w:val="ListParagraph"/>
      </w:pPr>
    </w:p>
    <w:p w:rsidR="00261B47" w:rsidRPr="00963F6F" w:rsidRDefault="00261B47" w:rsidP="00261B47">
      <w:pPr>
        <w:pStyle w:val="ListParagraph"/>
        <w:numPr>
          <w:ilvl w:val="0"/>
          <w:numId w:val="1"/>
        </w:numPr>
        <w:rPr>
          <w:b/>
          <w:bCs/>
          <w:sz w:val="24"/>
          <w:szCs w:val="32"/>
        </w:rPr>
      </w:pPr>
      <w:r w:rsidRPr="00963F6F">
        <w:rPr>
          <w:b/>
          <w:bCs/>
          <w:sz w:val="24"/>
          <w:szCs w:val="32"/>
        </w:rPr>
        <w:lastRenderedPageBreak/>
        <w:t>Building simple UI (view)</w:t>
      </w:r>
    </w:p>
    <w:p w:rsidR="00FF7A5D" w:rsidRDefault="006529C6" w:rsidP="00261B47">
      <w:pPr>
        <w:pStyle w:val="ListParagraph"/>
        <w:numPr>
          <w:ilvl w:val="1"/>
          <w:numId w:val="1"/>
        </w:numPr>
      </w:pPr>
      <w:r>
        <w:t>Icon b</w:t>
      </w:r>
      <w:r w:rsidR="00FF7A5D">
        <w:t>utton</w:t>
      </w:r>
    </w:p>
    <w:p w:rsidR="0042151B" w:rsidRDefault="0042151B" w:rsidP="0042151B">
      <w:pPr>
        <w:pStyle w:val="ListParagraph"/>
        <w:numPr>
          <w:ilvl w:val="2"/>
          <w:numId w:val="1"/>
        </w:numPr>
      </w:pPr>
      <w:r>
        <w:t>Create a folder “drawable” inside the folder res</w:t>
      </w:r>
    </w:p>
    <w:p w:rsidR="00A82B85" w:rsidRDefault="0042151B" w:rsidP="00A82B85">
      <w:pPr>
        <w:pStyle w:val="ListParagraph"/>
        <w:numPr>
          <w:ilvl w:val="2"/>
          <w:numId w:val="1"/>
        </w:numPr>
      </w:pPr>
      <w:r>
        <w:t xml:space="preserve">Put </w:t>
      </w:r>
      <w:r w:rsidR="004029C4">
        <w:t>green</w:t>
      </w:r>
      <w:r>
        <w:t>.png into /res/drawable</w:t>
      </w:r>
    </w:p>
    <w:p w:rsidR="004029C4" w:rsidRPr="004029C4" w:rsidRDefault="004029C4" w:rsidP="004029C4">
      <w:pPr>
        <w:pStyle w:val="ListParagraph"/>
        <w:ind w:left="2340"/>
      </w:pPr>
      <w:r w:rsidRPr="004029C4">
        <w:t>&lt;ImageButton</w:t>
      </w:r>
    </w:p>
    <w:p w:rsidR="004029C4" w:rsidRPr="004029C4" w:rsidRDefault="004029C4" w:rsidP="004029C4">
      <w:pPr>
        <w:pStyle w:val="ListParagraph"/>
        <w:ind w:left="2340"/>
      </w:pPr>
      <w:r w:rsidRPr="004029C4">
        <w:t xml:space="preserve">        android:layout_width="wrap_content"</w:t>
      </w:r>
    </w:p>
    <w:p w:rsidR="004029C4" w:rsidRPr="004029C4" w:rsidRDefault="004029C4" w:rsidP="004029C4">
      <w:pPr>
        <w:pStyle w:val="ListParagraph"/>
        <w:ind w:left="2340"/>
      </w:pPr>
      <w:r w:rsidRPr="004029C4">
        <w:t xml:space="preserve">        android:layout_height="wrap_content"</w:t>
      </w:r>
    </w:p>
    <w:p w:rsidR="004029C4" w:rsidRDefault="004029C4" w:rsidP="004029C4">
      <w:pPr>
        <w:pStyle w:val="ListParagraph"/>
        <w:ind w:left="2340"/>
      </w:pPr>
      <w:r w:rsidRPr="004029C4">
        <w:t xml:space="preserve">        android:src="@drawable/green" /&gt;</w:t>
      </w:r>
    </w:p>
    <w:p w:rsidR="006E15C5" w:rsidRDefault="006E15C5" w:rsidP="006E15C5">
      <w:pPr>
        <w:pStyle w:val="ListParagraph"/>
        <w:numPr>
          <w:ilvl w:val="1"/>
          <w:numId w:val="1"/>
        </w:numPr>
      </w:pPr>
      <w:r>
        <w:t>Event</w:t>
      </w:r>
    </w:p>
    <w:p w:rsidR="00377BDD" w:rsidRPr="00377BDD" w:rsidRDefault="00377BDD" w:rsidP="006E15C5">
      <w:pPr>
        <w:pStyle w:val="ListParagraph"/>
        <w:numPr>
          <w:ilvl w:val="2"/>
          <w:numId w:val="1"/>
        </w:numPr>
        <w:rPr>
          <w:color w:val="000000" w:themeColor="text1"/>
        </w:rPr>
      </w:pPr>
      <w:r w:rsidRPr="00377BDD">
        <w:rPr>
          <w:color w:val="000000" w:themeColor="text1"/>
        </w:rPr>
        <w:t>Add line below</w:t>
      </w:r>
    </w:p>
    <w:p w:rsidR="00566DE7" w:rsidRDefault="006E15C5" w:rsidP="00C35B39">
      <w:pPr>
        <w:pStyle w:val="ListParagraph"/>
        <w:numPr>
          <w:ilvl w:val="2"/>
          <w:numId w:val="1"/>
        </w:numPr>
        <w:rPr>
          <w:color w:val="FF0000"/>
        </w:rPr>
      </w:pPr>
      <w:r w:rsidRPr="006E15C5">
        <w:rPr>
          <w:color w:val="FF0000"/>
        </w:rPr>
        <w:t xml:space="preserve">android:onClick="sendMessage" /&gt; </w:t>
      </w:r>
    </w:p>
    <w:p w:rsidR="00C35B39" w:rsidRDefault="00C35B39" w:rsidP="00C35B39">
      <w:pPr>
        <w:pStyle w:val="ListParagraph"/>
        <w:numPr>
          <w:ilvl w:val="2"/>
          <w:numId w:val="1"/>
        </w:numPr>
        <w:rPr>
          <w:color w:val="FF0000"/>
        </w:rPr>
      </w:pPr>
      <w:r>
        <w:rPr>
          <w:color w:val="FF0000"/>
        </w:rPr>
        <w:t>In MainActivity.java add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>public void sendMessage(View view)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>{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>
        <w:rPr>
          <w:color w:val="000000" w:themeColor="text1"/>
        </w:rPr>
        <w:tab/>
      </w:r>
      <w:r w:rsidRPr="00C35B39">
        <w:rPr>
          <w:color w:val="000000" w:themeColor="text1"/>
        </w:rPr>
        <w:t>Context context = getApplicationContext();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ab/>
        <w:t>CharSequence text = "Hello toast!";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ab/>
        <w:t>int duration = Toast.LENGTH_SHORT;</w:t>
      </w:r>
    </w:p>
    <w:p w:rsidR="00C35B39" w:rsidRP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ab/>
        <w:t>Toast toast = Toast.makeText(context, text, duration);</w:t>
      </w:r>
    </w:p>
    <w:p w:rsidR="00C35B39" w:rsidRPr="00465873" w:rsidRDefault="00C35B39" w:rsidP="00465873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ab/>
        <w:t xml:space="preserve">toast.show(); </w:t>
      </w:r>
    </w:p>
    <w:p w:rsidR="00C35B39" w:rsidRDefault="00C35B39" w:rsidP="00C35B39">
      <w:pPr>
        <w:pStyle w:val="ListParagraph"/>
        <w:ind w:left="2340"/>
        <w:rPr>
          <w:color w:val="000000" w:themeColor="text1"/>
        </w:rPr>
      </w:pPr>
      <w:r w:rsidRPr="00C35B39">
        <w:rPr>
          <w:color w:val="000000" w:themeColor="text1"/>
        </w:rPr>
        <w:t>}</w:t>
      </w:r>
    </w:p>
    <w:p w:rsidR="00465873" w:rsidRPr="00465873" w:rsidRDefault="00465873" w:rsidP="00465873">
      <w:pPr>
        <w:pStyle w:val="ListParagraph"/>
        <w:ind w:left="2340"/>
        <w:rPr>
          <w:color w:val="000000" w:themeColor="text1"/>
        </w:rPr>
      </w:pPr>
      <w:r>
        <w:rPr>
          <w:color w:val="000000" w:themeColor="text1"/>
        </w:rPr>
        <w:t>//</w:t>
      </w:r>
      <w:r w:rsidRPr="00465873">
        <w:rPr>
          <w:color w:val="000000" w:themeColor="text1"/>
        </w:rPr>
        <w:t>import android.view.View;</w:t>
      </w:r>
    </w:p>
    <w:p w:rsidR="00754827" w:rsidRDefault="00465873" w:rsidP="00754827">
      <w:pPr>
        <w:pStyle w:val="ListParagraph"/>
        <w:ind w:left="2340"/>
        <w:rPr>
          <w:color w:val="000000" w:themeColor="text1"/>
        </w:rPr>
      </w:pPr>
      <w:r>
        <w:rPr>
          <w:color w:val="000000" w:themeColor="text1"/>
        </w:rPr>
        <w:t>//</w:t>
      </w:r>
      <w:r w:rsidRPr="00465873">
        <w:rPr>
          <w:color w:val="000000" w:themeColor="text1"/>
        </w:rPr>
        <w:t>import android.content.Context;</w:t>
      </w:r>
    </w:p>
    <w:p w:rsidR="00754827" w:rsidRDefault="00754827" w:rsidP="00754827">
      <w:pPr>
        <w:pStyle w:val="ListParagraph"/>
        <w:numPr>
          <w:ilvl w:val="1"/>
          <w:numId w:val="1"/>
        </w:numPr>
        <w:rPr>
          <w:color w:val="000000" w:themeColor="text1"/>
        </w:rPr>
      </w:pPr>
      <w:r>
        <w:rPr>
          <w:color w:val="000000" w:themeColor="text1"/>
        </w:rPr>
        <w:t>Custom background button</w:t>
      </w:r>
    </w:p>
    <w:p w:rsidR="00754827" w:rsidRDefault="00673AF0" w:rsidP="00754827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Create three png files</w:t>
      </w:r>
      <w:r w:rsidR="004C4118">
        <w:rPr>
          <w:color w:val="000000" w:themeColor="text1"/>
        </w:rPr>
        <w:t xml:space="preserve"> (green</w:t>
      </w:r>
      <w:r>
        <w:rPr>
          <w:color w:val="000000" w:themeColor="text1"/>
        </w:rPr>
        <w:t xml:space="preserve">.png, </w:t>
      </w:r>
      <w:r w:rsidR="004C4118">
        <w:rPr>
          <w:color w:val="000000" w:themeColor="text1"/>
        </w:rPr>
        <w:t>red.png, white.</w:t>
      </w:r>
      <w:r>
        <w:rPr>
          <w:color w:val="000000" w:themeColor="text1"/>
        </w:rPr>
        <w:t>png) and save</w:t>
      </w:r>
      <w:r w:rsidR="00865822">
        <w:rPr>
          <w:color w:val="000000" w:themeColor="text1"/>
        </w:rPr>
        <w:t xml:space="preserve"> them alls</w:t>
      </w:r>
      <w:r>
        <w:rPr>
          <w:color w:val="000000" w:themeColor="text1"/>
        </w:rPr>
        <w:t xml:space="preserve"> inside res/drawable</w:t>
      </w:r>
    </w:p>
    <w:p w:rsidR="00EA7C4E" w:rsidRDefault="00EA7C4E" w:rsidP="00754827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t>Create a new XML (button_custom.xml) and put it inside res/drawable/</w:t>
      </w:r>
    </w:p>
    <w:p w:rsidR="00EA7C4E" w:rsidRDefault="00EA7C4E" w:rsidP="00EA7C4E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F7F7F7"/>
        <w:spacing w:before="90" w:after="90" w:line="270" w:lineRule="atLeast"/>
        <w:rPr>
          <w:rFonts w:ascii="Consolas" w:hAnsi="Consolas" w:cs="Consolas"/>
          <w:color w:val="006600"/>
        </w:rPr>
      </w:pPr>
      <w:r>
        <w:rPr>
          <w:rStyle w:val="pun"/>
          <w:rFonts w:ascii="Consolas" w:eastAsiaTheme="majorEastAsia" w:hAnsi="Consolas" w:cs="Consolas"/>
          <w:color w:val="666600"/>
        </w:rPr>
        <w:t>&lt;?</w:t>
      </w:r>
      <w:r>
        <w:rPr>
          <w:rStyle w:val="pln"/>
          <w:rFonts w:ascii="Consolas" w:hAnsi="Consolas" w:cs="Consolas"/>
          <w:color w:val="000000"/>
        </w:rPr>
        <w:t>xml version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str"/>
          <w:rFonts w:ascii="Consolas" w:hAnsi="Consolas" w:cs="Consolas"/>
          <w:color w:val="880000"/>
        </w:rPr>
        <w:t>"1.0"</w:t>
      </w:r>
      <w:r>
        <w:rPr>
          <w:rStyle w:val="pln"/>
          <w:rFonts w:ascii="Consolas" w:hAnsi="Consolas" w:cs="Consolas"/>
          <w:color w:val="000000"/>
        </w:rPr>
        <w:t xml:space="preserve"> encoding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str"/>
          <w:rFonts w:ascii="Consolas" w:hAnsi="Consolas" w:cs="Consolas"/>
          <w:color w:val="880000"/>
        </w:rPr>
        <w:t>"utf-8"</w:t>
      </w:r>
      <w:r>
        <w:rPr>
          <w:rStyle w:val="pun"/>
          <w:rFonts w:ascii="Consolas" w:eastAsiaTheme="majorEastAsia" w:hAnsi="Consolas" w:cs="Consolas"/>
          <w:color w:val="666600"/>
        </w:rPr>
        <w:t>?&gt;</w:t>
      </w:r>
      <w:r>
        <w:rPr>
          <w:rFonts w:ascii="Consolas" w:hAnsi="Consolas" w:cs="Consolas"/>
          <w:color w:val="000000"/>
        </w:rPr>
        <w:br/>
      </w:r>
      <w:r>
        <w:rPr>
          <w:rStyle w:val="tag"/>
          <w:rFonts w:ascii="Consolas" w:hAnsi="Consolas" w:cs="Consolas"/>
          <w:color w:val="000088"/>
        </w:rPr>
        <w:t>&lt;selector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atn"/>
          <w:rFonts w:ascii="Consolas" w:hAnsi="Consolas" w:cs="Consolas"/>
          <w:color w:val="882288"/>
        </w:rPr>
        <w:t>xmlns:android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http://schemas.android.com/apk/res/android"</w:t>
      </w:r>
      <w:r>
        <w:rPr>
          <w:rStyle w:val="tag"/>
          <w:rFonts w:ascii="Consolas" w:hAnsi="Consolas" w:cs="Consolas"/>
          <w:color w:val="000088"/>
        </w:rPr>
        <w:t>&gt;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tag"/>
          <w:rFonts w:ascii="Consolas" w:hAnsi="Consolas" w:cs="Consolas"/>
          <w:color w:val="000088"/>
        </w:rPr>
        <w:t>&lt;item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atn"/>
          <w:rFonts w:ascii="Consolas" w:hAnsi="Consolas" w:cs="Consolas"/>
          <w:color w:val="882288"/>
        </w:rPr>
        <w:t>android:drawable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drawable/</w:t>
      </w:r>
      <w:r w:rsidR="004C4118">
        <w:rPr>
          <w:rStyle w:val="atv"/>
          <w:rFonts w:ascii="Consolas" w:hAnsi="Consolas" w:cs="Consolas"/>
          <w:color w:val="880000"/>
        </w:rPr>
        <w:t>green</w:t>
      </w:r>
      <w:r>
        <w:rPr>
          <w:rStyle w:val="atv"/>
          <w:rFonts w:ascii="Consolas" w:hAnsi="Consolas" w:cs="Consolas"/>
          <w:color w:val="880000"/>
        </w:rPr>
        <w:t>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      </w:t>
      </w:r>
      <w:r>
        <w:rPr>
          <w:rStyle w:val="atn"/>
          <w:rFonts w:ascii="Consolas" w:hAnsi="Consolas" w:cs="Consolas"/>
          <w:color w:val="882288"/>
        </w:rPr>
        <w:t>android:state_pressed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true"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tag"/>
          <w:rFonts w:ascii="Consolas" w:hAnsi="Consolas" w:cs="Consolas"/>
          <w:color w:val="000088"/>
        </w:rPr>
        <w:t>/&gt;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tag"/>
          <w:rFonts w:ascii="Consolas" w:hAnsi="Consolas" w:cs="Consolas"/>
          <w:color w:val="000088"/>
        </w:rPr>
        <w:t>&lt;item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atn"/>
          <w:rFonts w:ascii="Consolas" w:hAnsi="Consolas" w:cs="Consolas"/>
          <w:color w:val="882288"/>
        </w:rPr>
        <w:t>android:drawable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drawable/</w:t>
      </w:r>
      <w:r w:rsidR="004C4118">
        <w:rPr>
          <w:rStyle w:val="atv"/>
          <w:rFonts w:ascii="Consolas" w:hAnsi="Consolas" w:cs="Consolas"/>
          <w:color w:val="880000"/>
        </w:rPr>
        <w:t>red</w:t>
      </w:r>
      <w:r>
        <w:rPr>
          <w:rStyle w:val="atv"/>
          <w:rFonts w:ascii="Consolas" w:hAnsi="Consolas" w:cs="Consolas"/>
          <w:color w:val="880000"/>
        </w:rPr>
        <w:t>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      </w:t>
      </w:r>
      <w:r>
        <w:rPr>
          <w:rStyle w:val="atn"/>
          <w:rFonts w:ascii="Consolas" w:hAnsi="Consolas" w:cs="Consolas"/>
          <w:color w:val="882288"/>
        </w:rPr>
        <w:t>android:state_focused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true"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tag"/>
          <w:rFonts w:ascii="Consolas" w:hAnsi="Consolas" w:cs="Consolas"/>
          <w:color w:val="000088"/>
        </w:rPr>
        <w:t>/&gt;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tag"/>
          <w:rFonts w:ascii="Consolas" w:hAnsi="Consolas" w:cs="Consolas"/>
          <w:color w:val="000088"/>
        </w:rPr>
        <w:t>&lt;item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atn"/>
          <w:rFonts w:ascii="Consolas" w:hAnsi="Consolas" w:cs="Consolas"/>
          <w:color w:val="882288"/>
        </w:rPr>
        <w:t>android:drawable</w:t>
      </w:r>
      <w:r>
        <w:rPr>
          <w:rStyle w:val="pun"/>
          <w:rFonts w:ascii="Consolas" w:eastAsiaTheme="majorEastAsia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drawable/</w:t>
      </w:r>
      <w:r w:rsidR="004C4118">
        <w:rPr>
          <w:rStyle w:val="atv"/>
          <w:rFonts w:ascii="Consolas" w:hAnsi="Consolas" w:cs="Consolas"/>
          <w:color w:val="880000"/>
        </w:rPr>
        <w:t>white</w:t>
      </w:r>
      <w:r>
        <w:rPr>
          <w:rStyle w:val="atv"/>
          <w:rFonts w:ascii="Consolas" w:hAnsi="Consolas" w:cs="Consolas"/>
          <w:color w:val="880000"/>
        </w:rPr>
        <w:t>"</w:t>
      </w:r>
      <w:r>
        <w:rPr>
          <w:rStyle w:val="pln"/>
          <w:rFonts w:ascii="Consolas" w:hAnsi="Consolas" w:cs="Consolas"/>
          <w:color w:val="000000"/>
        </w:rPr>
        <w:t xml:space="preserve"> </w:t>
      </w:r>
      <w:r>
        <w:rPr>
          <w:rStyle w:val="tag"/>
          <w:rFonts w:ascii="Consolas" w:hAnsi="Consolas" w:cs="Consolas"/>
          <w:color w:val="000088"/>
        </w:rPr>
        <w:t>/&gt;</w:t>
      </w:r>
      <w:r>
        <w:rPr>
          <w:rFonts w:ascii="Consolas" w:hAnsi="Consolas" w:cs="Consolas"/>
          <w:color w:val="000000"/>
        </w:rPr>
        <w:br/>
      </w:r>
      <w:r>
        <w:rPr>
          <w:rStyle w:val="tag"/>
          <w:rFonts w:ascii="Consolas" w:hAnsi="Consolas" w:cs="Consolas"/>
          <w:color w:val="000088"/>
        </w:rPr>
        <w:t>&lt;/selector&gt;</w:t>
      </w: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Default="00EA7C4E" w:rsidP="00754827">
      <w:pPr>
        <w:pStyle w:val="ListParagraph"/>
        <w:numPr>
          <w:ilvl w:val="2"/>
          <w:numId w:val="1"/>
        </w:numPr>
        <w:rPr>
          <w:color w:val="000000" w:themeColor="text1"/>
        </w:rPr>
      </w:pPr>
      <w:r>
        <w:rPr>
          <w:color w:val="000000" w:themeColor="text1"/>
        </w:rPr>
        <w:lastRenderedPageBreak/>
        <w:t>Add Button xml</w:t>
      </w:r>
    </w:p>
    <w:p w:rsidR="00EA7C4E" w:rsidRDefault="00EA7C4E" w:rsidP="00EA7C4E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F7F7F7"/>
        <w:spacing w:before="90" w:after="90" w:line="270" w:lineRule="atLeast"/>
        <w:rPr>
          <w:rFonts w:ascii="Consolas" w:hAnsi="Consolas" w:cs="Consolas"/>
          <w:color w:val="006600"/>
        </w:rPr>
      </w:pPr>
      <w:r>
        <w:rPr>
          <w:rStyle w:val="tag"/>
          <w:rFonts w:ascii="Consolas" w:eastAsiaTheme="majorEastAsia" w:hAnsi="Consolas" w:cs="Consolas"/>
          <w:color w:val="000088"/>
        </w:rPr>
        <w:t>&lt;Button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id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+id/button_send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layout_width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layout_heigh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wrap_content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text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string/button_send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onClick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sendMessage"</w:t>
      </w:r>
      <w:r>
        <w:rPr>
          <w:rFonts w:ascii="Consolas" w:hAnsi="Consolas" w:cs="Consolas"/>
          <w:color w:val="000000"/>
        </w:rPr>
        <w:br/>
      </w:r>
      <w:r>
        <w:rPr>
          <w:rStyle w:val="pln"/>
          <w:rFonts w:ascii="Consolas" w:hAnsi="Consolas" w:cs="Consolas"/>
          <w:color w:val="000000"/>
        </w:rPr>
        <w:t xml:space="preserve">    </w:t>
      </w:r>
      <w:r>
        <w:rPr>
          <w:rStyle w:val="atn"/>
          <w:rFonts w:ascii="Consolas" w:hAnsi="Consolas" w:cs="Consolas"/>
          <w:color w:val="882288"/>
        </w:rPr>
        <w:t>android:background</w:t>
      </w:r>
      <w:r>
        <w:rPr>
          <w:rStyle w:val="pun"/>
          <w:rFonts w:ascii="Consolas" w:hAnsi="Consolas" w:cs="Consolas"/>
          <w:color w:val="666600"/>
        </w:rPr>
        <w:t>=</w:t>
      </w:r>
      <w:r>
        <w:rPr>
          <w:rStyle w:val="atv"/>
          <w:rFonts w:ascii="Consolas" w:hAnsi="Consolas" w:cs="Consolas"/>
          <w:color w:val="880000"/>
        </w:rPr>
        <w:t>"@drawable/button_custom"</w:t>
      </w:r>
      <w:r>
        <w:rPr>
          <w:rStyle w:val="pln"/>
          <w:rFonts w:ascii="Consolas" w:hAnsi="Consolas" w:cs="Consolas"/>
          <w:color w:val="000000"/>
        </w:rPr>
        <w:t xml:space="preserve">  </w:t>
      </w:r>
      <w:r>
        <w:rPr>
          <w:rStyle w:val="tag"/>
          <w:rFonts w:ascii="Consolas" w:eastAsiaTheme="majorEastAsia" w:hAnsi="Consolas" w:cs="Consolas"/>
          <w:color w:val="000088"/>
        </w:rPr>
        <w:t>/&gt;</w:t>
      </w:r>
    </w:p>
    <w:p w:rsidR="00EA7C4E" w:rsidRDefault="00EA7C4E" w:rsidP="00EA7C4E">
      <w:pPr>
        <w:pStyle w:val="ListParagraph"/>
        <w:ind w:left="2340"/>
        <w:rPr>
          <w:color w:val="000000" w:themeColor="text1"/>
        </w:rPr>
      </w:pPr>
    </w:p>
    <w:p w:rsidR="00EA7C4E" w:rsidRPr="00754827" w:rsidRDefault="00EA7C4E" w:rsidP="00EA7C4E">
      <w:pPr>
        <w:pStyle w:val="ListParagraph"/>
        <w:ind w:left="2340"/>
        <w:rPr>
          <w:color w:val="000000" w:themeColor="text1"/>
        </w:rPr>
      </w:pPr>
    </w:p>
    <w:p w:rsidR="00566DE7" w:rsidRDefault="006E3187" w:rsidP="00566DE7">
      <w:pPr>
        <w:pStyle w:val="ListParagraph"/>
      </w:pPr>
      <w:r>
        <w:t>Exercise</w:t>
      </w:r>
    </w:p>
    <w:p w:rsidR="006E3187" w:rsidRDefault="006E3187" w:rsidP="00566DE7">
      <w:pPr>
        <w:pStyle w:val="ListParagraph"/>
      </w:pPr>
      <w:r>
        <w:t>3.1 Implement page 24 of lecture 2</w:t>
      </w:r>
    </w:p>
    <w:p w:rsidR="00566DE7" w:rsidRDefault="00566DE7" w:rsidP="00566DE7">
      <w:pPr>
        <w:pStyle w:val="ListParagraph"/>
      </w:pPr>
    </w:p>
    <w:p w:rsidR="0044388B" w:rsidRPr="00963F6F" w:rsidRDefault="003C18CC" w:rsidP="002F3084">
      <w:pPr>
        <w:pStyle w:val="ListParagraph"/>
        <w:numPr>
          <w:ilvl w:val="0"/>
          <w:numId w:val="1"/>
        </w:numPr>
        <w:rPr>
          <w:b/>
          <w:bCs/>
          <w:sz w:val="24"/>
          <w:szCs w:val="32"/>
        </w:rPr>
      </w:pPr>
      <w:r w:rsidRPr="00963F6F">
        <w:rPr>
          <w:b/>
          <w:bCs/>
          <w:sz w:val="24"/>
          <w:szCs w:val="32"/>
        </w:rPr>
        <w:t>Experiment by</w:t>
      </w:r>
      <w:r w:rsidR="0091217E" w:rsidRPr="00963F6F">
        <w:rPr>
          <w:b/>
          <w:bCs/>
          <w:sz w:val="24"/>
          <w:szCs w:val="32"/>
        </w:rPr>
        <w:t xml:space="preserve"> yourself &amp; HW2</w:t>
      </w:r>
      <w:r w:rsidRPr="00963F6F">
        <w:rPr>
          <w:b/>
          <w:bCs/>
          <w:sz w:val="24"/>
          <w:szCs w:val="32"/>
        </w:rPr>
        <w:t xml:space="preserve"> (Follows the lecture 2)</w:t>
      </w:r>
    </w:p>
    <w:p w:rsidR="003C18CC" w:rsidRDefault="003C18CC" w:rsidP="003C18CC">
      <w:pPr>
        <w:pStyle w:val="ListParagraph"/>
        <w:numPr>
          <w:ilvl w:val="1"/>
          <w:numId w:val="1"/>
        </w:numPr>
      </w:pPr>
      <w:r>
        <w:t>Create EditText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Change input type to “text”, “textEmailAddress”, “textUri”, “number”, “phone”</w:t>
      </w:r>
    </w:p>
    <w:p w:rsidR="003C18CC" w:rsidRDefault="003C18CC" w:rsidP="003C18CC">
      <w:pPr>
        <w:pStyle w:val="ListParagraph"/>
        <w:numPr>
          <w:ilvl w:val="1"/>
          <w:numId w:val="1"/>
        </w:numPr>
      </w:pPr>
      <w:r>
        <w:t>Checkboxes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Create three checkbox (design whatever you want) with three title “rock”, “pop”, “dance”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Show Toast with the checked, e.g., if “rock” and “pop” are checked, then show “rock, pop”.</w:t>
      </w:r>
    </w:p>
    <w:p w:rsidR="003C18CC" w:rsidRDefault="003C18CC" w:rsidP="003C18CC">
      <w:pPr>
        <w:pStyle w:val="ListParagraph"/>
        <w:numPr>
          <w:ilvl w:val="1"/>
          <w:numId w:val="1"/>
        </w:numPr>
      </w:pPr>
      <w:r>
        <w:t>Radio Buttons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Do as same as checkboxs</w:t>
      </w:r>
    </w:p>
    <w:p w:rsidR="003C18CC" w:rsidRDefault="003C18CC" w:rsidP="003C18CC">
      <w:pPr>
        <w:pStyle w:val="ListParagraph"/>
        <w:numPr>
          <w:ilvl w:val="1"/>
          <w:numId w:val="1"/>
        </w:numPr>
      </w:pPr>
      <w:r>
        <w:t>Toggle Buttons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Toast shows “On” or “Off”</w:t>
      </w:r>
    </w:p>
    <w:p w:rsidR="003C18CC" w:rsidRDefault="003C18CC" w:rsidP="003C18CC">
      <w:pPr>
        <w:pStyle w:val="ListParagraph"/>
        <w:numPr>
          <w:ilvl w:val="1"/>
          <w:numId w:val="1"/>
        </w:numPr>
      </w:pPr>
      <w:r>
        <w:t>Spinners</w:t>
      </w:r>
    </w:p>
    <w:p w:rsidR="003C18CC" w:rsidRDefault="003C18CC" w:rsidP="003C18CC">
      <w:pPr>
        <w:pStyle w:val="ListParagraph"/>
        <w:numPr>
          <w:ilvl w:val="2"/>
          <w:numId w:val="1"/>
        </w:numPr>
      </w:pPr>
      <w:r>
        <w:t>On page 34</w:t>
      </w:r>
    </w:p>
    <w:p w:rsidR="00ED3636" w:rsidRDefault="00ED3636" w:rsidP="00ED3636">
      <w:pPr>
        <w:pStyle w:val="ListParagraph"/>
        <w:numPr>
          <w:ilvl w:val="1"/>
          <w:numId w:val="1"/>
        </w:numPr>
      </w:pPr>
      <w:r>
        <w:t>Pickers</w:t>
      </w:r>
    </w:p>
    <w:p w:rsidR="00ED3636" w:rsidRDefault="00ED3636" w:rsidP="00ED3636">
      <w:pPr>
        <w:pStyle w:val="ListParagraph"/>
        <w:numPr>
          <w:ilvl w:val="2"/>
          <w:numId w:val="1"/>
        </w:numPr>
      </w:pPr>
      <w:r>
        <w:t>On page 36</w:t>
      </w:r>
    </w:p>
    <w:p w:rsidR="003C18CC" w:rsidRDefault="003C18CC" w:rsidP="003C18CC">
      <w:pPr>
        <w:pStyle w:val="ListParagraph"/>
        <w:ind w:left="2340"/>
      </w:pPr>
    </w:p>
    <w:sectPr w:rsidR="003C18CC" w:rsidSect="003670ED">
      <w:headerReference w:type="default" r:id="rId8"/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2E2A" w:rsidRDefault="00092E2A" w:rsidP="004E1A4F">
      <w:pPr>
        <w:spacing w:after="0" w:line="240" w:lineRule="auto"/>
      </w:pPr>
      <w:r>
        <w:separator/>
      </w:r>
    </w:p>
  </w:endnote>
  <w:endnote w:type="continuationSeparator" w:id="0">
    <w:p w:rsidR="00092E2A" w:rsidRDefault="00092E2A" w:rsidP="004E1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2E2A" w:rsidRDefault="00092E2A" w:rsidP="004E1A4F">
      <w:pPr>
        <w:spacing w:after="0" w:line="240" w:lineRule="auto"/>
      </w:pPr>
      <w:r>
        <w:separator/>
      </w:r>
    </w:p>
  </w:footnote>
  <w:footnote w:type="continuationSeparator" w:id="0">
    <w:p w:rsidR="00092E2A" w:rsidRDefault="00092E2A" w:rsidP="004E1A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1A4F" w:rsidRDefault="004E1A4F" w:rsidP="004E1A4F">
    <w:pPr>
      <w:pStyle w:val="Header"/>
    </w:pPr>
    <w:r>
      <w:t>MTE-416 &amp; ITE-413 Mobile Application Develop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2A03FE"/>
    <w:multiLevelType w:val="hybridMultilevel"/>
    <w:tmpl w:val="A1A6C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A42791A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zNDWyMDY3MjI3M7FQ0lEKTi0uzszPAykwrAUAsV8B+SwAAAA="/>
  </w:docVars>
  <w:rsids>
    <w:rsidRoot w:val="002F3084"/>
    <w:rsid w:val="000201C6"/>
    <w:rsid w:val="00092E2A"/>
    <w:rsid w:val="000C52F7"/>
    <w:rsid w:val="000C6553"/>
    <w:rsid w:val="00247A6F"/>
    <w:rsid w:val="00261B47"/>
    <w:rsid w:val="002F3084"/>
    <w:rsid w:val="00323FF3"/>
    <w:rsid w:val="003670ED"/>
    <w:rsid w:val="00377BDD"/>
    <w:rsid w:val="003C18CC"/>
    <w:rsid w:val="003C7DF1"/>
    <w:rsid w:val="004029C4"/>
    <w:rsid w:val="0042151B"/>
    <w:rsid w:val="0044388B"/>
    <w:rsid w:val="004515A9"/>
    <w:rsid w:val="00465873"/>
    <w:rsid w:val="004C4118"/>
    <w:rsid w:val="004D1C9E"/>
    <w:rsid w:val="004E1A4F"/>
    <w:rsid w:val="00566DE7"/>
    <w:rsid w:val="0060256F"/>
    <w:rsid w:val="00644D22"/>
    <w:rsid w:val="006529C6"/>
    <w:rsid w:val="00673AF0"/>
    <w:rsid w:val="0068772C"/>
    <w:rsid w:val="00694E03"/>
    <w:rsid w:val="006E15C5"/>
    <w:rsid w:val="006E3187"/>
    <w:rsid w:val="00740D17"/>
    <w:rsid w:val="00754827"/>
    <w:rsid w:val="00841158"/>
    <w:rsid w:val="00865822"/>
    <w:rsid w:val="0087728F"/>
    <w:rsid w:val="008A38F7"/>
    <w:rsid w:val="009049C2"/>
    <w:rsid w:val="0091217E"/>
    <w:rsid w:val="00963F6F"/>
    <w:rsid w:val="009D441B"/>
    <w:rsid w:val="00A82B85"/>
    <w:rsid w:val="00AA6CD8"/>
    <w:rsid w:val="00B600EC"/>
    <w:rsid w:val="00C301D8"/>
    <w:rsid w:val="00C35B39"/>
    <w:rsid w:val="00D34FF9"/>
    <w:rsid w:val="00D7358F"/>
    <w:rsid w:val="00D94596"/>
    <w:rsid w:val="00E44F00"/>
    <w:rsid w:val="00EA7C4E"/>
    <w:rsid w:val="00ED3636"/>
    <w:rsid w:val="00F153C2"/>
    <w:rsid w:val="00F365C2"/>
    <w:rsid w:val="00FF2EEE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90CCD-8361-42A8-8914-9CD640F95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65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65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0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65C2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365C2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25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256F"/>
    <w:rPr>
      <w:rFonts w:ascii="Courier New" w:eastAsia="Times New Roman" w:hAnsi="Courier New" w:cs="Courier New"/>
      <w:sz w:val="20"/>
      <w:szCs w:val="20"/>
    </w:rPr>
  </w:style>
  <w:style w:type="character" w:customStyle="1" w:styleId="tag">
    <w:name w:val="tag"/>
    <w:basedOn w:val="DefaultParagraphFont"/>
    <w:rsid w:val="0060256F"/>
  </w:style>
  <w:style w:type="character" w:customStyle="1" w:styleId="pln">
    <w:name w:val="pln"/>
    <w:basedOn w:val="DefaultParagraphFont"/>
    <w:rsid w:val="0060256F"/>
  </w:style>
  <w:style w:type="character" w:customStyle="1" w:styleId="atn">
    <w:name w:val="atn"/>
    <w:basedOn w:val="DefaultParagraphFont"/>
    <w:rsid w:val="0060256F"/>
  </w:style>
  <w:style w:type="character" w:customStyle="1" w:styleId="pun">
    <w:name w:val="pun"/>
    <w:basedOn w:val="DefaultParagraphFont"/>
    <w:rsid w:val="0060256F"/>
  </w:style>
  <w:style w:type="character" w:customStyle="1" w:styleId="atv">
    <w:name w:val="atv"/>
    <w:basedOn w:val="DefaultParagraphFont"/>
    <w:rsid w:val="0060256F"/>
  </w:style>
  <w:style w:type="character" w:customStyle="1" w:styleId="str">
    <w:name w:val="str"/>
    <w:basedOn w:val="DefaultParagraphFont"/>
    <w:rsid w:val="00EA7C4E"/>
  </w:style>
  <w:style w:type="paragraph" w:styleId="Header">
    <w:name w:val="header"/>
    <w:basedOn w:val="Normal"/>
    <w:link w:val="HeaderChar"/>
    <w:uiPriority w:val="99"/>
    <w:unhideWhenUsed/>
    <w:rsid w:val="004E1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4F"/>
  </w:style>
  <w:style w:type="paragraph" w:styleId="Footer">
    <w:name w:val="footer"/>
    <w:basedOn w:val="Normal"/>
    <w:link w:val="FooterChar"/>
    <w:uiPriority w:val="99"/>
    <w:unhideWhenUsed/>
    <w:rsid w:val="004E1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54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k</dc:creator>
  <cp:keywords/>
  <dc:description/>
  <cp:lastModifiedBy>pok</cp:lastModifiedBy>
  <cp:revision>2</cp:revision>
  <dcterms:created xsi:type="dcterms:W3CDTF">2017-01-12T11:49:00Z</dcterms:created>
  <dcterms:modified xsi:type="dcterms:W3CDTF">2017-01-12T11:49:00Z</dcterms:modified>
</cp:coreProperties>
</file>